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3C62" w:rsidRPr="00560DB9" w:rsidRDefault="00686FE9" w:rsidP="00686FE9">
      <w:pPr>
        <w:ind w:left="-142" w:firstLine="142"/>
        <w:rPr>
          <w:rFonts w:ascii="Arial Narrow" w:hAnsi="Arial Narrow"/>
          <w:b/>
          <w:color w:val="FFFFFF" w:themeColor="background1"/>
          <w:sz w:val="24"/>
          <w:szCs w:val="24"/>
        </w:rPr>
      </w:pPr>
      <w:r w:rsidRPr="00560DB9">
        <w:rPr>
          <w:rFonts w:ascii="Arial Narrow" w:hAnsi="Arial Narrow"/>
          <w:b/>
          <w:noProof/>
          <w:w w:val="90"/>
          <w:sz w:val="26"/>
          <w:szCs w:val="26"/>
          <w:lang w:val="en-US"/>
        </w:rPr>
        <w:drawing>
          <wp:inline distT="0" distB="0" distL="0" distR="0" wp14:anchorId="13967835" wp14:editId="0E8E5323">
            <wp:extent cx="5496339" cy="898934"/>
            <wp:effectExtent l="0" t="0" r="0" b="0"/>
            <wp:docPr id="16" name="Picture 16" descr="C:\Users\Svetlana\Desktop\GGGGGGGGGGWWW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vetlana\Desktop\GGGGGGGGGGWWW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914" cy="9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113" w:type="dxa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8642"/>
      </w:tblGrid>
      <w:tr w:rsidR="00936992" w:rsidRPr="00560DB9" w:rsidTr="00936992">
        <w:trPr>
          <w:trHeight w:val="125"/>
        </w:trPr>
        <w:tc>
          <w:tcPr>
            <w:tcW w:w="8642" w:type="dxa"/>
            <w:tcBorders>
              <w:left w:val="nil"/>
              <w:bottom w:val="nil"/>
              <w:right w:val="nil"/>
            </w:tcBorders>
          </w:tcPr>
          <w:p w:rsidR="007824F3" w:rsidRDefault="007824F3" w:rsidP="007824F3">
            <w:pPr>
              <w:rPr>
                <w:rFonts w:ascii="Arial Narrow" w:hAnsi="Arial Narrow"/>
                <w:w w:val="90"/>
                <w:sz w:val="16"/>
                <w:szCs w:val="16"/>
              </w:rPr>
            </w:pPr>
          </w:p>
          <w:p w:rsidR="007824F3" w:rsidRPr="007824F3" w:rsidRDefault="007824F3" w:rsidP="00503074">
            <w:pPr>
              <w:rPr>
                <w:rFonts w:ascii="Arial Narrow" w:hAnsi="Arial Narrow"/>
                <w:w w:val="90"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108" w:tblpY="36"/>
        <w:tblW w:w="8613" w:type="dxa"/>
        <w:tblLayout w:type="fixed"/>
        <w:tblLook w:val="04A0" w:firstRow="1" w:lastRow="0" w:firstColumn="1" w:lastColumn="0" w:noHBand="0" w:noVBand="1"/>
      </w:tblPr>
      <w:tblGrid>
        <w:gridCol w:w="8613"/>
      </w:tblGrid>
      <w:tr w:rsidR="00686FE9" w:rsidRPr="00560DB9" w:rsidTr="00DB7E9B">
        <w:trPr>
          <w:trHeight w:val="1421"/>
        </w:trPr>
        <w:tc>
          <w:tcPr>
            <w:tcW w:w="8613" w:type="dxa"/>
            <w:tcBorders>
              <w:top w:val="nil"/>
              <w:left w:val="nil"/>
              <w:bottom w:val="dashSmallGap" w:sz="4" w:space="0" w:color="FFFFFF" w:themeColor="background1"/>
              <w:right w:val="nil"/>
            </w:tcBorders>
          </w:tcPr>
          <w:p w:rsidR="00C50B39" w:rsidRPr="00C524EE" w:rsidRDefault="002F343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</w:rPr>
            </w:pPr>
            <w:r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 xml:space="preserve">PRIJAVA </w:t>
            </w:r>
            <w:r w:rsidR="00503074"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>ZA ODBRANU</w:t>
            </w:r>
            <w:r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 xml:space="preserve"> ZAVRŠNOG RADA</w:t>
            </w:r>
            <w:r w:rsidR="00741519" w:rsidRPr="00C524EE">
              <w:rPr>
                <w:rStyle w:val="FootnoteReference"/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footnoteReference w:id="1"/>
            </w:r>
          </w:p>
          <w:p w:rsidR="0007624A" w:rsidRPr="00560DB9" w:rsidRDefault="0007624A" w:rsidP="0007624A">
            <w:pPr>
              <w:tabs>
                <w:tab w:val="left" w:pos="2160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  <w:r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  <w:tab/>
            </w:r>
          </w:p>
          <w:tbl>
            <w:tblPr>
              <w:tblStyle w:val="TableGrid"/>
              <w:tblpPr w:leftFromText="180" w:rightFromText="180" w:vertAnchor="text" w:horzAnchor="margin" w:tblpY="-297"/>
              <w:tblOverlap w:val="never"/>
              <w:tblW w:w="9782" w:type="dxa"/>
              <w:tblLayout w:type="fixed"/>
              <w:tblLook w:val="04A0" w:firstRow="1" w:lastRow="0" w:firstColumn="1" w:lastColumn="0" w:noHBand="0" w:noVBand="1"/>
            </w:tblPr>
            <w:tblGrid>
              <w:gridCol w:w="9782"/>
            </w:tblGrid>
            <w:tr w:rsidR="0009442C" w:rsidRPr="00560DB9" w:rsidTr="0009442C">
              <w:trPr>
                <w:trHeight w:val="3549"/>
              </w:trPr>
              <w:tc>
                <w:tcPr>
                  <w:tcW w:w="9782" w:type="dxa"/>
                  <w:tcBorders>
                    <w:top w:val="nil"/>
                    <w:left w:val="nil"/>
                    <w:bottom w:val="dashSmallGap" w:sz="4" w:space="0" w:color="A6A6A6" w:themeColor="background1" w:themeShade="A6"/>
                    <w:right w:val="nil"/>
                  </w:tcBorders>
                </w:tcPr>
                <w:p w:rsidR="0009442C" w:rsidRPr="00560DB9" w:rsidRDefault="0009442C" w:rsidP="0009442C">
                  <w:pPr>
                    <w:tabs>
                      <w:tab w:val="left" w:pos="1418"/>
                    </w:tabs>
                    <w:jc w:val="both"/>
                    <w:rPr>
                      <w:rFonts w:ascii="Arial Narrow" w:hAnsi="Arial Narrow"/>
                    </w:rPr>
                  </w:pPr>
                </w:p>
                <w:tbl>
                  <w:tblPr>
                    <w:tblStyle w:val="TableGrid"/>
                    <w:tblpPr w:leftFromText="180" w:rightFromText="180" w:vertAnchor="page" w:horzAnchor="margin" w:tblpY="522"/>
                    <w:tblOverlap w:val="never"/>
                    <w:tblW w:w="8500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700"/>
                    <w:gridCol w:w="143"/>
                    <w:gridCol w:w="2692"/>
                    <w:gridCol w:w="567"/>
                    <w:gridCol w:w="1276"/>
                    <w:gridCol w:w="1844"/>
                    <w:gridCol w:w="278"/>
                  </w:tblGrid>
                  <w:tr w:rsidR="0009442C" w:rsidRPr="00560DB9" w:rsidTr="00C524EE">
                    <w:tc>
                      <w:tcPr>
                        <w:tcW w:w="6378" w:type="dxa"/>
                        <w:gridSpan w:val="5"/>
                        <w:tcBorders>
                          <w:top w:val="dashSmallGap" w:sz="4" w:space="0" w:color="FFFFFF" w:themeColor="background1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9442C" w:rsidRPr="00560DB9" w:rsidRDefault="00B40973" w:rsidP="0009442C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LIČNI PODACI KANDIDATA  </w:t>
                        </w:r>
                      </w:p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 w:val="restart"/>
                        <w:tcBorders>
                          <w:top w:val="dashSmallGap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FAKULTET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ARHITEKTONSKI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STUDIJE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PECIJALISTIČKE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MJER</w:t>
                        </w:r>
                      </w:p>
                      <w:p w:rsidR="0009442C" w:rsidRPr="00C524EE" w:rsidRDefault="00540DFA" w:rsidP="0009442C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URBANISTIČKI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EDMET</w:t>
                        </w:r>
                      </w:p>
                      <w:p w:rsidR="0009442C" w:rsidRPr="00C524EE" w:rsidRDefault="0009442C" w:rsidP="0039262A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  <w:r w:rsidR="00540DFA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INTEZNI URBANISTIČKI PROJEKAT II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         STUDIJSKA GODINA</w:t>
                        </w:r>
                      </w:p>
                      <w:p w:rsidR="0009442C" w:rsidRPr="00560DB9" w:rsidRDefault="00C524EE" w:rsidP="00EE5459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201</w:t>
                        </w:r>
                        <w:r w:rsidR="00EE545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9/20</w:t>
                        </w:r>
                        <w:bookmarkStart w:id="0" w:name="_GoBack"/>
                        <w:bookmarkEnd w:id="0"/>
                        <w:r w:rsidR="0009442C"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.</w:t>
                        </w:r>
                      </w:p>
                    </w:tc>
                  </w:tr>
                  <w:tr w:rsidR="00421657" w:rsidRPr="00560DB9" w:rsidTr="00C524EE">
                    <w:trPr>
                      <w:trHeight w:val="268"/>
                    </w:trPr>
                    <w:tc>
                      <w:tcPr>
                        <w:tcW w:w="170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421657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  <w:t>IME I PREZIME</w:t>
                        </w:r>
                      </w:p>
                    </w:tc>
                    <w:tc>
                      <w:tcPr>
                        <w:tcW w:w="3402" w:type="dxa"/>
                        <w:gridSpan w:val="3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                    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BR.IND.</w:t>
                        </w: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560DB9" w:rsidRDefault="00421657" w:rsidP="0009442C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421657" w:rsidRPr="00560DB9" w:rsidTr="00C524EE">
                    <w:trPr>
                      <w:trHeight w:val="220"/>
                    </w:trPr>
                    <w:tc>
                      <w:tcPr>
                        <w:tcW w:w="1700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DB7E9B" w:rsidP="00421657">
                        <w:pPr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  <w:t>DATUM I MJESTO ROĐENJA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560DB9" w:rsidRDefault="00421657" w:rsidP="00421657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421657" w:rsidRPr="00560DB9" w:rsidTr="00C524EE">
                    <w:tc>
                      <w:tcPr>
                        <w:tcW w:w="1700" w:type="dxa"/>
                        <w:vMerge/>
                        <w:tcBorders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nil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421657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560DB9" w:rsidRDefault="00421657" w:rsidP="0009442C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rPr>
                      <w:trHeight w:val="438"/>
                    </w:trPr>
                    <w:tc>
                      <w:tcPr>
                        <w:tcW w:w="170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E94214" w:rsidRPr="00C524EE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ADRESA </w:t>
                        </w:r>
                        <w:r w:rsidR="00B40973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I</w:t>
                        </w:r>
                      </w:p>
                      <w:p w:rsidR="0009442C" w:rsidRPr="00C524EE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KONT. </w:t>
                        </w:r>
                        <w:r w:rsidR="00DB7E9B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TELEFON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rPr>
                      <w:trHeight w:val="109"/>
                    </w:trPr>
                    <w:tc>
                      <w:tcPr>
                        <w:tcW w:w="1700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09442C" w:rsidRPr="00C524EE" w:rsidRDefault="00DB7E9B" w:rsidP="00CB6030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KONTAKT E-MAIL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single" w:sz="4" w:space="0" w:color="FFFFFF" w:themeColor="background1"/>
                          <w:right w:val="nil"/>
                        </w:tcBorders>
                      </w:tcPr>
                      <w:p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rPr>
                      <w:trHeight w:val="77"/>
                    </w:trPr>
                    <w:tc>
                      <w:tcPr>
                        <w:tcW w:w="1700" w:type="dxa"/>
                        <w:vMerge/>
                        <w:tcBorders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single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c>
                      <w:tcPr>
                        <w:tcW w:w="8500" w:type="dxa"/>
                        <w:gridSpan w:val="7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E94214" w:rsidRPr="00E94214" w:rsidRDefault="00E94214" w:rsidP="00442478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</w:pP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>‚</w:t>
                        </w: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ab/>
                        </w:r>
                      </w:p>
                      <w:p w:rsidR="00E94214" w:rsidRDefault="00E94214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w w:val="90"/>
                            <w:sz w:val="24"/>
                            <w:szCs w:val="24"/>
                          </w:rPr>
                        </w:pPr>
                      </w:p>
                      <w:p w:rsidR="00421657" w:rsidRPr="00560DB9" w:rsidRDefault="003B4BE9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INFORMACIJE O </w:t>
                        </w:r>
                        <w:r w:rsidR="00421657"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TEM</w:t>
                        </w:r>
                        <w:r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I</w:t>
                        </w: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 I MENTOR</w:t>
                        </w:r>
                        <w:r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U</w:t>
                        </w:r>
                        <w:r w:rsidR="00421657"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 ZAVRŠNOG RADA</w:t>
                        </w:r>
                      </w:p>
                      <w:p w:rsidR="0009442C" w:rsidRPr="00560DB9" w:rsidRDefault="0009442C" w:rsidP="00421657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7624A" w:rsidRPr="00560DB9" w:rsidTr="00C524EE">
                    <w:trPr>
                      <w:trHeight w:val="468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7624A" w:rsidRDefault="0007624A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NAZIV TEME</w:t>
                        </w:r>
                      </w:p>
                      <w:p w:rsidR="00C524EE" w:rsidRPr="00C524EE" w:rsidRDefault="00C524EE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ZAVRŠNOG RADA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7624A" w:rsidRPr="00C524EE" w:rsidRDefault="0007624A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07624A" w:rsidRPr="00C524EE" w:rsidRDefault="0007624A" w:rsidP="00442478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7624A" w:rsidRPr="00560DB9" w:rsidTr="00C524EE">
                    <w:trPr>
                      <w:trHeight w:val="222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BFBFBF" w:themeColor="background1" w:themeShade="BF"/>
                          <w:right w:val="dashSmallGap" w:sz="4" w:space="0" w:color="A6A6A6" w:themeColor="background1" w:themeShade="A6"/>
                        </w:tcBorders>
                      </w:tcPr>
                      <w:p w:rsidR="0007624A" w:rsidRPr="00C524EE" w:rsidRDefault="0007624A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DATUM  </w:t>
                        </w:r>
                        <w:r w:rsidR="00C524EE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 PRIJAVE TEME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BFBFBF" w:themeColor="background1" w:themeShade="BF"/>
                          <w:right w:val="nil"/>
                        </w:tcBorders>
                      </w:tcPr>
                      <w:p w:rsidR="0007624A" w:rsidRPr="00C524EE" w:rsidRDefault="0007624A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7624A" w:rsidRPr="00560DB9" w:rsidRDefault="0007624A" w:rsidP="00C524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C524EE" w:rsidRPr="00560DB9" w:rsidTr="00C524EE">
                    <w:trPr>
                      <w:trHeight w:val="277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BFBFBF" w:themeColor="background1" w:themeShade="BF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C524EE" w:rsidRPr="00C524EE" w:rsidRDefault="00C524EE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DATUM PREDAJE RADA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BFBFBF" w:themeColor="background1" w:themeShade="BF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C524EE" w:rsidRPr="00C524EE" w:rsidRDefault="00C524EE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C524EE" w:rsidRPr="00560DB9" w:rsidRDefault="00C524EE" w:rsidP="00C524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3B4BE9" w:rsidRPr="00560DB9" w:rsidTr="00C524EE"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3B4BE9" w:rsidRPr="00C524EE" w:rsidRDefault="003B4BE9" w:rsidP="00DB7E9B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IME I PREZIME MENTORA</w:t>
                        </w:r>
                      </w:p>
                    </w:tc>
                    <w:tc>
                      <w:tcPr>
                        <w:tcW w:w="2692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C524EE" w:rsidRDefault="003B4BE9" w:rsidP="00DB7E9B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3B4BE9" w:rsidRPr="00C524EE" w:rsidRDefault="003B4BE9" w:rsidP="00DF459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C524EE" w:rsidRDefault="003B4BE9" w:rsidP="003B4BE9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AKADEMSKO ZVANJE</w:t>
                        </w:r>
                      </w:p>
                    </w:tc>
                    <w:tc>
                      <w:tcPr>
                        <w:tcW w:w="184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Default="003B4BE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3B4BE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560DB9" w:rsidRDefault="003B4BE9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3B4BE9" w:rsidRPr="00560DB9" w:rsidTr="00C524EE">
                    <w:trPr>
                      <w:trHeight w:val="1617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3B4BE9" w:rsidRPr="00C524EE" w:rsidRDefault="00C524EE" w:rsidP="0028314F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NAPOMENE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BB3D80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560DB9" w:rsidRDefault="003B4BE9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</w:tbl>
                <w:p w:rsidR="0009442C" w:rsidRPr="00560DB9" w:rsidRDefault="0009442C" w:rsidP="0009442C">
                  <w:pPr>
                    <w:rPr>
                      <w:rFonts w:ascii="Arial Narrow" w:hAnsi="Arial Narrow"/>
                      <w:w w:val="90"/>
                    </w:rPr>
                  </w:pPr>
                </w:p>
              </w:tc>
            </w:tr>
          </w:tbl>
          <w:p w:rsidR="00DB7E9B" w:rsidRPr="00540DFA" w:rsidRDefault="00DB7E9B" w:rsidP="00442478">
            <w:pPr>
              <w:tabs>
                <w:tab w:val="left" w:pos="1418"/>
              </w:tabs>
              <w:jc w:val="both"/>
              <w:rPr>
                <w:rFonts w:ascii="Arial Narrow" w:hAnsi="Arial Narrow"/>
                <w:b/>
                <w:color w:val="FFFFFF" w:themeColor="background1"/>
                <w:w w:val="90"/>
                <w:sz w:val="18"/>
                <w:szCs w:val="18"/>
                <w:lang w:val="sr-Latn-BA"/>
              </w:rPr>
            </w:pPr>
            <w:r w:rsidRPr="00540DFA">
              <w:rPr>
                <w:rFonts w:ascii="Arial Narrow" w:hAnsi="Arial Narrow"/>
                <w:w w:val="90"/>
                <w:sz w:val="18"/>
                <w:szCs w:val="18"/>
              </w:rPr>
              <w:t xml:space="preserve">MENTOR                                        </w:t>
            </w:r>
            <w:r w:rsidR="00442478" w:rsidRPr="00540DFA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                                     </w:t>
            </w:r>
            <w:r w:rsidR="0007624A" w:rsidRPr="00540DFA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</w:t>
            </w:r>
            <w:r w:rsidR="00540DFA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        </w:t>
            </w:r>
            <w:r w:rsidR="0007624A" w:rsidRPr="00540DFA">
              <w:rPr>
                <w:rFonts w:ascii="Arial Narrow" w:hAnsi="Arial Narrow"/>
                <w:w w:val="90"/>
                <w:sz w:val="18"/>
                <w:szCs w:val="18"/>
              </w:rPr>
              <w:t xml:space="preserve"> </w:t>
            </w:r>
            <w:r w:rsidR="00C524EE" w:rsidRPr="00540DFA">
              <w:rPr>
                <w:rFonts w:ascii="Arial Narrow" w:hAnsi="Arial Narrow"/>
                <w:w w:val="90"/>
                <w:sz w:val="18"/>
                <w:szCs w:val="18"/>
              </w:rPr>
              <w:t xml:space="preserve">       </w:t>
            </w:r>
            <w:r w:rsidR="00442478" w:rsidRPr="00540DFA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>KANDIDAT</w:t>
            </w:r>
          </w:p>
          <w:p w:rsidR="00E94214" w:rsidRPr="00540DFA" w:rsidRDefault="00E94214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</w:pPr>
          </w:p>
          <w:p w:rsidR="00DB7E9B" w:rsidRPr="00540DFA" w:rsidRDefault="00DB7E9B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</w:pPr>
          </w:p>
          <w:p w:rsidR="00686FE9" w:rsidRPr="00E94214" w:rsidRDefault="00DB7E9B" w:rsidP="00E94214">
            <w:pPr>
              <w:tabs>
                <w:tab w:val="left" w:pos="5576"/>
              </w:tabs>
              <w:jc w:val="right"/>
              <w:rPr>
                <w:rFonts w:ascii="Arial Narrow" w:hAnsi="Arial Narrow"/>
                <w:w w:val="90"/>
                <w:sz w:val="32"/>
                <w:szCs w:val="32"/>
              </w:rPr>
            </w:pPr>
            <w:r w:rsidRPr="00540DFA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 xml:space="preserve">                                                                                  </w:t>
            </w:r>
            <w:r w:rsidR="0054774C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 xml:space="preserve">                            </w:t>
            </w:r>
            <w:r w:rsidR="00CB6030" w:rsidRPr="00540DFA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>NADLEŽNI REFERENT</w:t>
            </w:r>
          </w:p>
        </w:tc>
      </w:tr>
    </w:tbl>
    <w:p w:rsidR="00AA0683" w:rsidRPr="00741519" w:rsidRDefault="00AA0683" w:rsidP="00741519">
      <w:pPr>
        <w:tabs>
          <w:tab w:val="left" w:pos="954"/>
        </w:tabs>
        <w:rPr>
          <w:rFonts w:ascii="Arial Narrow" w:hAnsi="Arial Narrow"/>
          <w:sz w:val="24"/>
          <w:szCs w:val="24"/>
        </w:rPr>
      </w:pPr>
    </w:p>
    <w:sectPr w:rsidR="00AA0683" w:rsidRPr="00741519" w:rsidSect="00E94214">
      <w:footerReference w:type="default" r:id="rId9"/>
      <w:pgSz w:w="11906" w:h="16838"/>
      <w:pgMar w:top="851" w:right="1133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0ECA" w:rsidRDefault="00360ECA" w:rsidP="00A17CD7">
      <w:pPr>
        <w:spacing w:after="0" w:line="240" w:lineRule="auto"/>
      </w:pPr>
      <w:r>
        <w:separator/>
      </w:r>
    </w:p>
  </w:endnote>
  <w:endnote w:type="continuationSeparator" w:id="0">
    <w:p w:rsidR="00360ECA" w:rsidRDefault="00360ECA" w:rsidP="00A17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861477"/>
      <w:docPartObj>
        <w:docPartGallery w:val="Page Numbers (Bottom of Page)"/>
        <w:docPartUnique/>
      </w:docPartObj>
    </w:sdtPr>
    <w:sdtEndPr>
      <w:rPr>
        <w:rFonts w:ascii="Arial Narrow" w:hAnsi="Arial Narrow"/>
        <w:noProof/>
        <w:color w:val="A6A6A6" w:themeColor="background1" w:themeShade="A6"/>
        <w:sz w:val="20"/>
        <w:szCs w:val="20"/>
      </w:rPr>
    </w:sdtEndPr>
    <w:sdtContent>
      <w:p w:rsidR="0003268C" w:rsidRPr="0003268C" w:rsidRDefault="0003268C">
        <w:pPr>
          <w:pStyle w:val="Footer"/>
          <w:jc w:val="right"/>
          <w:rPr>
            <w:rFonts w:ascii="Arial Narrow" w:hAnsi="Arial Narrow"/>
            <w:color w:val="A6A6A6" w:themeColor="background1" w:themeShade="A6"/>
            <w:sz w:val="20"/>
            <w:szCs w:val="20"/>
          </w:rPr>
        </w:pP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begin"/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instrText xml:space="preserve"> PAGE   \* MERGEFORMAT </w:instrText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separate"/>
        </w:r>
        <w:r w:rsidR="00EE5459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t>1</w:t>
        </w:r>
        <w:r w:rsidRPr="0003268C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fldChar w:fldCharType="end"/>
        </w:r>
      </w:p>
    </w:sdtContent>
  </w:sdt>
  <w:p w:rsidR="00A17CD7" w:rsidRDefault="00A17C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0ECA" w:rsidRDefault="00360ECA" w:rsidP="00A17CD7">
      <w:pPr>
        <w:spacing w:after="0" w:line="240" w:lineRule="auto"/>
      </w:pPr>
      <w:r>
        <w:separator/>
      </w:r>
    </w:p>
  </w:footnote>
  <w:footnote w:type="continuationSeparator" w:id="0">
    <w:p w:rsidR="00360ECA" w:rsidRDefault="00360ECA" w:rsidP="00A17CD7">
      <w:pPr>
        <w:spacing w:after="0" w:line="240" w:lineRule="auto"/>
      </w:pPr>
      <w:r>
        <w:continuationSeparator/>
      </w:r>
    </w:p>
  </w:footnote>
  <w:footnote w:id="1">
    <w:p w:rsidR="00741519" w:rsidRDefault="0074151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80BDE">
        <w:rPr>
          <w:rFonts w:ascii="Arial Narrow" w:hAnsi="Arial Narrow"/>
          <w:w w:val="90"/>
          <w:sz w:val="14"/>
          <w:szCs w:val="14"/>
        </w:rPr>
        <w:t xml:space="preserve">FORMULAR POPUNJAVA ELEKTRONSKI KANDIDAT U KONSULTACIJI SA MENTOROM I PREDAJE U STUDENTSKU SLUZBU U </w:t>
      </w:r>
      <w:r w:rsidR="00180BDE" w:rsidRPr="00180BDE">
        <w:rPr>
          <w:rFonts w:ascii="Arial Narrow" w:hAnsi="Arial Narrow"/>
          <w:w w:val="90"/>
          <w:sz w:val="14"/>
          <w:szCs w:val="14"/>
        </w:rPr>
        <w:t>JEDNOM</w:t>
      </w:r>
      <w:r w:rsidRPr="00180BDE">
        <w:rPr>
          <w:rFonts w:ascii="Arial Narrow" w:hAnsi="Arial Narrow"/>
          <w:w w:val="90"/>
          <w:sz w:val="14"/>
          <w:szCs w:val="14"/>
        </w:rPr>
        <w:t xml:space="preserve">  ŠAMPAN</w:t>
      </w:r>
      <w:r w:rsidR="00180BDE" w:rsidRPr="00180BDE">
        <w:rPr>
          <w:rFonts w:ascii="Arial Narrow" w:hAnsi="Arial Narrow"/>
          <w:w w:val="90"/>
          <w:sz w:val="14"/>
          <w:szCs w:val="14"/>
        </w:rPr>
        <w:t>OM</w:t>
      </w:r>
      <w:r w:rsidRPr="00180BDE">
        <w:rPr>
          <w:rFonts w:ascii="Arial Narrow" w:hAnsi="Arial Narrow"/>
          <w:w w:val="90"/>
          <w:sz w:val="14"/>
          <w:szCs w:val="14"/>
        </w:rPr>
        <w:t xml:space="preserve"> PRIMJERK</w:t>
      </w:r>
      <w:r w:rsidR="00180BDE" w:rsidRPr="00180BDE">
        <w:rPr>
          <w:rFonts w:ascii="Arial Narrow" w:hAnsi="Arial Narrow"/>
          <w:w w:val="90"/>
          <w:sz w:val="14"/>
          <w:szCs w:val="14"/>
        </w:rPr>
        <w:t>U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B126F6"/>
    <w:multiLevelType w:val="hybridMultilevel"/>
    <w:tmpl w:val="D32239B6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A4C"/>
    <w:multiLevelType w:val="hybridMultilevel"/>
    <w:tmpl w:val="8CAE7680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68C6"/>
    <w:multiLevelType w:val="hybridMultilevel"/>
    <w:tmpl w:val="3E743F98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42263"/>
    <w:multiLevelType w:val="hybridMultilevel"/>
    <w:tmpl w:val="E63A05CA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567C9"/>
    <w:multiLevelType w:val="hybridMultilevel"/>
    <w:tmpl w:val="974EF576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sDQzNbYwMjQ1NjZU0lEKTi0uzszPAykwrAUAlhi7OywAAAA="/>
  </w:docVars>
  <w:rsids>
    <w:rsidRoot w:val="006E2238"/>
    <w:rsid w:val="00015309"/>
    <w:rsid w:val="0003268C"/>
    <w:rsid w:val="00036805"/>
    <w:rsid w:val="00037EF3"/>
    <w:rsid w:val="000429E9"/>
    <w:rsid w:val="000450F8"/>
    <w:rsid w:val="00051B61"/>
    <w:rsid w:val="000717FA"/>
    <w:rsid w:val="0007624A"/>
    <w:rsid w:val="00082B2A"/>
    <w:rsid w:val="000900F2"/>
    <w:rsid w:val="0009442C"/>
    <w:rsid w:val="00095AFF"/>
    <w:rsid w:val="000A02D5"/>
    <w:rsid w:val="000A2518"/>
    <w:rsid w:val="000A2A91"/>
    <w:rsid w:val="000C5596"/>
    <w:rsid w:val="000D240D"/>
    <w:rsid w:val="000D2486"/>
    <w:rsid w:val="000D4300"/>
    <w:rsid w:val="000E0798"/>
    <w:rsid w:val="0012560D"/>
    <w:rsid w:val="00126465"/>
    <w:rsid w:val="00131A7B"/>
    <w:rsid w:val="001332CA"/>
    <w:rsid w:val="00146627"/>
    <w:rsid w:val="0016159C"/>
    <w:rsid w:val="00163872"/>
    <w:rsid w:val="00180BDE"/>
    <w:rsid w:val="001A7A19"/>
    <w:rsid w:val="001C2EAD"/>
    <w:rsid w:val="001D5514"/>
    <w:rsid w:val="001E5A1B"/>
    <w:rsid w:val="001F6264"/>
    <w:rsid w:val="002019E6"/>
    <w:rsid w:val="00206733"/>
    <w:rsid w:val="00213ED5"/>
    <w:rsid w:val="002429B0"/>
    <w:rsid w:val="00247626"/>
    <w:rsid w:val="00260523"/>
    <w:rsid w:val="00263C62"/>
    <w:rsid w:val="0028502A"/>
    <w:rsid w:val="00293229"/>
    <w:rsid w:val="002B158D"/>
    <w:rsid w:val="002E1089"/>
    <w:rsid w:val="002F341A"/>
    <w:rsid w:val="002F3439"/>
    <w:rsid w:val="0030675F"/>
    <w:rsid w:val="00311378"/>
    <w:rsid w:val="00343FCD"/>
    <w:rsid w:val="00357CFF"/>
    <w:rsid w:val="00360ECA"/>
    <w:rsid w:val="00362EAA"/>
    <w:rsid w:val="003631D5"/>
    <w:rsid w:val="0036341A"/>
    <w:rsid w:val="00373B77"/>
    <w:rsid w:val="00376E35"/>
    <w:rsid w:val="003838C1"/>
    <w:rsid w:val="00386DFD"/>
    <w:rsid w:val="0039262A"/>
    <w:rsid w:val="0039466D"/>
    <w:rsid w:val="003B4BE9"/>
    <w:rsid w:val="003D68A4"/>
    <w:rsid w:val="003D77C8"/>
    <w:rsid w:val="003F03DC"/>
    <w:rsid w:val="00410D77"/>
    <w:rsid w:val="00413DE4"/>
    <w:rsid w:val="004202E5"/>
    <w:rsid w:val="00421657"/>
    <w:rsid w:val="00435464"/>
    <w:rsid w:val="00442478"/>
    <w:rsid w:val="00460192"/>
    <w:rsid w:val="004A4C96"/>
    <w:rsid w:val="004B6FC9"/>
    <w:rsid w:val="004C01A8"/>
    <w:rsid w:val="004E52FB"/>
    <w:rsid w:val="00503074"/>
    <w:rsid w:val="005065B3"/>
    <w:rsid w:val="00522A7B"/>
    <w:rsid w:val="005235D8"/>
    <w:rsid w:val="00532DC7"/>
    <w:rsid w:val="00540DFA"/>
    <w:rsid w:val="0054774C"/>
    <w:rsid w:val="00560DB9"/>
    <w:rsid w:val="005640A6"/>
    <w:rsid w:val="00573763"/>
    <w:rsid w:val="005F20C9"/>
    <w:rsid w:val="005F30E9"/>
    <w:rsid w:val="0062492F"/>
    <w:rsid w:val="00631B1A"/>
    <w:rsid w:val="00637897"/>
    <w:rsid w:val="00637B84"/>
    <w:rsid w:val="00637ECD"/>
    <w:rsid w:val="006469E7"/>
    <w:rsid w:val="00663495"/>
    <w:rsid w:val="006807BD"/>
    <w:rsid w:val="0068183B"/>
    <w:rsid w:val="00686FE9"/>
    <w:rsid w:val="00697F18"/>
    <w:rsid w:val="006C30C8"/>
    <w:rsid w:val="006D1493"/>
    <w:rsid w:val="006E2238"/>
    <w:rsid w:val="006F15AF"/>
    <w:rsid w:val="007001CE"/>
    <w:rsid w:val="00710942"/>
    <w:rsid w:val="00722FB2"/>
    <w:rsid w:val="00730F2C"/>
    <w:rsid w:val="00741519"/>
    <w:rsid w:val="0074301B"/>
    <w:rsid w:val="0077267B"/>
    <w:rsid w:val="00775E23"/>
    <w:rsid w:val="00780409"/>
    <w:rsid w:val="007824F3"/>
    <w:rsid w:val="007911C4"/>
    <w:rsid w:val="00791F4D"/>
    <w:rsid w:val="007A0C1A"/>
    <w:rsid w:val="007B588B"/>
    <w:rsid w:val="007C047D"/>
    <w:rsid w:val="007E49E2"/>
    <w:rsid w:val="00816B37"/>
    <w:rsid w:val="008B1CF0"/>
    <w:rsid w:val="008B5631"/>
    <w:rsid w:val="008E0535"/>
    <w:rsid w:val="008E5E3A"/>
    <w:rsid w:val="00936992"/>
    <w:rsid w:val="00956EC4"/>
    <w:rsid w:val="00965D93"/>
    <w:rsid w:val="00983B90"/>
    <w:rsid w:val="0099293F"/>
    <w:rsid w:val="009B109F"/>
    <w:rsid w:val="009B7FC5"/>
    <w:rsid w:val="009D1D2D"/>
    <w:rsid w:val="009F30D4"/>
    <w:rsid w:val="00A17CD7"/>
    <w:rsid w:val="00A37452"/>
    <w:rsid w:val="00A43CBA"/>
    <w:rsid w:val="00A445FC"/>
    <w:rsid w:val="00A500DC"/>
    <w:rsid w:val="00A52FC8"/>
    <w:rsid w:val="00A7267C"/>
    <w:rsid w:val="00A77732"/>
    <w:rsid w:val="00A8483F"/>
    <w:rsid w:val="00AA0683"/>
    <w:rsid w:val="00AB2792"/>
    <w:rsid w:val="00AF0DCB"/>
    <w:rsid w:val="00B06F30"/>
    <w:rsid w:val="00B40973"/>
    <w:rsid w:val="00B43E55"/>
    <w:rsid w:val="00B62D1B"/>
    <w:rsid w:val="00B96FD7"/>
    <w:rsid w:val="00BB34CB"/>
    <w:rsid w:val="00BD3CA0"/>
    <w:rsid w:val="00C01C14"/>
    <w:rsid w:val="00C07F61"/>
    <w:rsid w:val="00C11BEA"/>
    <w:rsid w:val="00C3115E"/>
    <w:rsid w:val="00C32F60"/>
    <w:rsid w:val="00C41C68"/>
    <w:rsid w:val="00C44275"/>
    <w:rsid w:val="00C50B39"/>
    <w:rsid w:val="00C524EE"/>
    <w:rsid w:val="00C55A07"/>
    <w:rsid w:val="00C6745F"/>
    <w:rsid w:val="00C75124"/>
    <w:rsid w:val="00CB44B9"/>
    <w:rsid w:val="00CB5F54"/>
    <w:rsid w:val="00CB6030"/>
    <w:rsid w:val="00CC1DC7"/>
    <w:rsid w:val="00D03FE8"/>
    <w:rsid w:val="00D3119B"/>
    <w:rsid w:val="00D32DC0"/>
    <w:rsid w:val="00D42228"/>
    <w:rsid w:val="00D45A16"/>
    <w:rsid w:val="00D504E1"/>
    <w:rsid w:val="00D51659"/>
    <w:rsid w:val="00D604E4"/>
    <w:rsid w:val="00D67326"/>
    <w:rsid w:val="00D92542"/>
    <w:rsid w:val="00DB45D8"/>
    <w:rsid w:val="00DB7E9B"/>
    <w:rsid w:val="00DC225B"/>
    <w:rsid w:val="00DC2F51"/>
    <w:rsid w:val="00DD1BB7"/>
    <w:rsid w:val="00DD43A7"/>
    <w:rsid w:val="00DF2504"/>
    <w:rsid w:val="00DF33FB"/>
    <w:rsid w:val="00E033FB"/>
    <w:rsid w:val="00E14FCD"/>
    <w:rsid w:val="00E428DC"/>
    <w:rsid w:val="00E635E0"/>
    <w:rsid w:val="00E77D1F"/>
    <w:rsid w:val="00E83F98"/>
    <w:rsid w:val="00E94214"/>
    <w:rsid w:val="00EC5ED8"/>
    <w:rsid w:val="00EC7012"/>
    <w:rsid w:val="00EE5459"/>
    <w:rsid w:val="00F000C5"/>
    <w:rsid w:val="00F00309"/>
    <w:rsid w:val="00F11EDF"/>
    <w:rsid w:val="00F30815"/>
    <w:rsid w:val="00F34C5C"/>
    <w:rsid w:val="00F50FF9"/>
    <w:rsid w:val="00F523EE"/>
    <w:rsid w:val="00F53F52"/>
    <w:rsid w:val="00F5683C"/>
    <w:rsid w:val="00F7466E"/>
    <w:rsid w:val="00F752C6"/>
    <w:rsid w:val="00FA14DD"/>
    <w:rsid w:val="00FA33BC"/>
    <w:rsid w:val="00FA3D00"/>
    <w:rsid w:val="00FC46BE"/>
    <w:rsid w:val="00FE1219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3945A5-F4DA-4D10-B229-1DD107237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CD7"/>
  </w:style>
  <w:style w:type="paragraph" w:styleId="Footer">
    <w:name w:val="footer"/>
    <w:basedOn w:val="Normal"/>
    <w:link w:val="Foot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CD7"/>
  </w:style>
  <w:style w:type="paragraph" w:styleId="BalloonText">
    <w:name w:val="Balloon Text"/>
    <w:basedOn w:val="Normal"/>
    <w:link w:val="BalloonTextChar"/>
    <w:uiPriority w:val="99"/>
    <w:semiHidden/>
    <w:unhideWhenUsed/>
    <w:rsid w:val="00263C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05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5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05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EE8D80-09E5-481E-BBA0-D75FE8B6C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Windows User</cp:lastModifiedBy>
  <cp:revision>4</cp:revision>
  <dcterms:created xsi:type="dcterms:W3CDTF">2019-04-30T09:21:00Z</dcterms:created>
  <dcterms:modified xsi:type="dcterms:W3CDTF">2020-06-07T09:02:00Z</dcterms:modified>
</cp:coreProperties>
</file>